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in</w:t>
      </w:r>
      <w:r>
        <w:t xml:space="preserve"> </w:t>
      </w:r>
      <w:r>
        <w:t xml:space="preserve">China</w:t>
      </w:r>
      <w:r>
        <w:t xml:space="preserve"> </w:t>
      </w:r>
      <w:r>
        <w:t xml:space="preserve">Shanghai</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Shanghai International Scholarship Program</w:t>
      </w:r>
      <w:r>
        <w:br/>
      </w:r>
      <w:r>
        <w:t xml:space="preserve">Shanghai University of Science and Technology</w:t>
      </w:r>
      <w:r>
        <w:br/>
      </w:r>
      <w:r>
        <w:t xml:space="preserve">No. 156, Pudong Avenue, Shanghai, China</w:t>
      </w:r>
    </w:p>
    <w:bookmarkStart w:id="20" w:name="X8a5284b104a342c565cf832c2a0ac02abdf6151"/>
    <w:p>
      <w:pPr>
        <w:pStyle w:val="Heading2"/>
      </w:pPr>
      <w:r>
        <w:t xml:space="preserve">Subject: Application for Full Scholarship to Pursue Master's in Electronics Engineering in China Shanghai</w:t>
      </w:r>
    </w:p>
    <w:p>
      <w:pPr>
        <w:pStyle w:val="FirstParagraph"/>
      </w:pPr>
      <w:r>
        <w:t xml:space="preserve">To the Esteemed Members of the Scholarship Committee,</w:t>
      </w:r>
    </w:p>
    <w:p>
      <w:pPr>
        <w:pStyle w:val="BodyText"/>
      </w:pPr>
      <w:r>
        <w:t xml:space="preserve">As a passionate and highly motivated student with an unwavering commitment to advancing technological innovation, I am writing this formal</w:t>
      </w:r>
      <w:r>
        <w:t xml:space="preserve"> </w:t>
      </w:r>
      <w:r>
        <w:rPr>
          <w:bCs/>
          <w:b/>
        </w:rPr>
        <w:t xml:space="preserve">Scholarship Application Letter</w:t>
      </w:r>
      <w:r>
        <w:t xml:space="preserve"> </w:t>
      </w:r>
      <w:r>
        <w:t xml:space="preserve">to express my profound interest in pursuing advanced studies in Electronics Engineering at your prestigious institution in China Shanghai. With the vision of becoming a pioneering</w:t>
      </w:r>
      <w:r>
        <w:t xml:space="preserve"> </w:t>
      </w:r>
      <w:r>
        <w:rPr>
          <w:bCs/>
          <w:b/>
        </w:rPr>
        <w:t xml:space="preserve">Electronics Engineer</w:t>
      </w:r>
      <w:r>
        <w:t xml:space="preserve">, I believe that immersion within Shanghai's dynamic ecosystem—where cutting-edge research meets industrial application—represents the indispensable catalyst for my academic and professional transformation.</w:t>
      </w:r>
    </w:p>
    <w:p>
      <w:pPr>
        <w:pStyle w:val="BodyText"/>
      </w:pPr>
      <w:r>
        <w:t xml:space="preserve">My academic journey has been meticulously aligned with the demands of modern electronics engineering. Having completed my Bachelor of Science in Electrical Engineering from [Your University], I consistently ranked among the top 5% of my class, earning accolades for exceptional performance in digital signal processing, embedded systems, and semiconductor device physics. My thesis project—developing a low-power IoT sensor network for environmental monitoring—was recognized by the National Engineering Association as "Outstanding Technical Innovation," demonstrating my ability to translate theoretical knowledge into practical solutions. However, I have come to realize that true mastery in this field requires exposure to the most advanced research environments globally, particularly those at the forefront of Asia's technological revolution.</w:t>
      </w:r>
    </w:p>
    <w:p>
      <w:pPr>
        <w:pStyle w:val="BodyText"/>
      </w:pPr>
      <w:r>
        <w:t xml:space="preserve">This is precisely why China Shanghai has become the pivotal destination in my academic roadmap. As a global hub for electronics manufacturing and innovation—home to giants like Huawei, SMIC, and numerous R&amp;D centers—I recognize Shanghai as more than just a location; it is the epicenter of next-generation electronics development. The city's strategic positioning as a "Digital China" pilot zone offers unparalleled access to industry partnerships, state-of-the-art laboratories, and cross-disciplinary collaborations that are critical for an</w:t>
      </w:r>
      <w:r>
        <w:t xml:space="preserve"> </w:t>
      </w:r>
      <w:r>
        <w:rPr>
          <w:bCs/>
          <w:b/>
        </w:rPr>
        <w:t xml:space="preserve">Electronics Engineer</w:t>
      </w:r>
      <w:r>
        <w:t xml:space="preserve"> </w:t>
      </w:r>
      <w:r>
        <w:t xml:space="preserve">seeking to contribute meaningfully to global technological advancement. My decision to pursue this scholarship in China Shanghai is not merely pragmatic but deeply philosophical: I aim to learn from the very heart of the industry that shapes our digital future.</w:t>
      </w:r>
    </w:p>
    <w:p>
      <w:pPr>
        <w:pStyle w:val="BodyText"/>
      </w:pPr>
      <w:r>
        <w:t xml:space="preserve">The Shanghai University of Science and Technology's Master's program in Electronics Engineering stands out as the ideal academic environment for my growth. Its focus on silicon photonics, 5G/6G communications, and AI-driven semiconductor design directly aligns with my research interests. Professor Li Wei's groundbreaking work on quantum computing interfaces—published in IEEE Transactions—and the university’s partnership with Shanghai's Zhangjiang Hi-Tech Park have profoundly influenced my academic trajectory. I am particularly eager to contribute to the "Smart City Sensors Initiative," where I would apply my IoT expertise to develop energy-efficient urban infrastructure systems, a project that embodies Shanghai's vision for sustainable technological growth.</w:t>
      </w:r>
    </w:p>
    <w:p>
      <w:pPr>
        <w:pStyle w:val="BodyText"/>
      </w:pPr>
      <w:r>
        <w:t xml:space="preserve">My practical experience further validates my readiness for this challenge. During a six-month internship at [Company Name] in Shenzhen, I collaborated on the development of high-frequency RF components for next-generation mobile networks. This experience not only honed my technical skills but also taught me to navigate complex industry-academia ecosystems—a critical competency for success in China Shanghai's innovation landscape. Additionally, I co-founded an engineering club that organized workshops on PCB design and FPGA programming, mentoring 30+ students and receiving the "Community Impact Award" from our university. These initiatives reflect my commitment to knowledge-sharing, a value deeply ingrained in Chinese academic culture.</w:t>
      </w:r>
    </w:p>
    <w:p>
      <w:pPr>
        <w:pStyle w:val="BodyText"/>
      </w:pPr>
      <w:r>
        <w:t xml:space="preserve">Financial considerations make this scholarship indispensable to my journey. The cost of tuition and living expenses in Shanghai would otherwise be prohibitive for my family, which relies on modest agricultural income. This</w:t>
      </w:r>
      <w:r>
        <w:t xml:space="preserve"> </w:t>
      </w:r>
      <w:r>
        <w:rPr>
          <w:bCs/>
          <w:b/>
        </w:rPr>
        <w:t xml:space="preserve">Scholarship Application Letter</w:t>
      </w:r>
      <w:r>
        <w:t xml:space="preserve"> </w:t>
      </w:r>
      <w:r>
        <w:t xml:space="preserve">represents not just an opportunity for me, but a strategic investment in China's technological future. With this support, I will dedicate myself entirely to research that bridges global innovation and local application—such as developing low-cost medical electronics for rural Chinese communities through partnerships with Shanghai-based healthcare startups. My long-term vision is to establish a tech incubator in my home country modeled after Shanghai's success, fostering the next generation of Electronics Engineers across emerging economies.</w:t>
      </w:r>
    </w:p>
    <w:p>
      <w:pPr>
        <w:pStyle w:val="BodyText"/>
      </w:pPr>
      <w:r>
        <w:t xml:space="preserve">What sets China Shanghai apart is its unique blend of historical engineering excellence and futuristic ambition. Having visited the city during a university exchange program last year, I witnessed firsthand how institutions like Fudan University and Tongji University collaborate with companies like Baidu and Alibaba on projects spanning autonomous vehicles to 6G networks. This synergy between academia, industry, and government is precisely what will empower me to push boundaries in my work as an</w:t>
      </w:r>
      <w:r>
        <w:t xml:space="preserve"> </w:t>
      </w:r>
      <w:r>
        <w:rPr>
          <w:bCs/>
          <w:b/>
        </w:rPr>
        <w:t xml:space="preserve">Electronics Engineer</w:t>
      </w:r>
      <w:r>
        <w:t xml:space="preserve">. I am eager to contribute my skills in analog circuit design and machine learning algorithms to Shanghai's innovation ecosystem while learning from the world's most accomplished researchers.</w:t>
      </w:r>
    </w:p>
    <w:p>
      <w:pPr>
        <w:pStyle w:val="BodyText"/>
      </w:pPr>
      <w:r>
        <w:t xml:space="preserve">I understand that this scholarship represents a selective opportunity requiring exceptional dedication. I pledge to honor this trust through rigorous academic pursuit, active engagement with Shanghai's tech community, and meaningful contributions to the university’s research goals. My proposed thesis on "Energy-Harvesting Wearable Sensors for Remote Healthcare" exemplifies how my expertise aligns with Shanghai's priority sectors in health-tech innovation—a field where Chinese engineers are leading global advancements.</w:t>
      </w:r>
    </w:p>
    <w:p>
      <w:pPr>
        <w:pStyle w:val="BodyText"/>
      </w:pPr>
      <w:r>
        <w:t xml:space="preserve">Finally, I wish to emphasize that this journey transcends personal ambition. As an international student embracing the culture and work ethic of China Shanghai, I aim to become a cultural bridge between my home country and this vibrant tech metropolis. My fluency in Mandarin (HSK 5 certified), prior experience studying in East Asia, and deep respect for Chinese technological philosophy position me to integrate seamlessly while bringing fresh perspectives from my background.</w:t>
      </w:r>
    </w:p>
    <w:p>
      <w:pPr>
        <w:pStyle w:val="BodyText"/>
      </w:pPr>
      <w:r>
        <w:t xml:space="preserve">In closing, I affirm that this scholarship is not merely a financial aid program but the essential catalyst for realizing my potential as an Electronics Engineer. The opportunity to study in China Shanghai would empower me to transform theoretical knowledge into real-world impact—driving innovation that serves both global communities and China's ambitious technological vision. Thank you for considering this</w:t>
      </w:r>
      <w:r>
        <w:t xml:space="preserve"> </w:t>
      </w:r>
      <w:r>
        <w:rPr>
          <w:bCs/>
          <w:b/>
        </w:rPr>
        <w:t xml:space="preserve">Scholarship Application Letter</w:t>
      </w:r>
      <w:r>
        <w:t xml:space="preserve">. I welcome the opportunity to discuss my qualifications further at your conveni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onics Engineer in China Shanghai</dc:title>
  <dc:creator/>
  <cp:keywords/>
  <dcterms:created xsi:type="dcterms:W3CDTF">2026-04-30T15:38:23Z</dcterms:created>
  <dcterms:modified xsi:type="dcterms:W3CDTF">2026-04-30T15:38:23Z</dcterms:modified>
</cp:coreProperties>
</file>

<file path=docProps/custom.xml><?xml version="1.0" encoding="utf-8"?>
<Properties xmlns="http://schemas.openxmlformats.org/officeDocument/2006/custom-properties" xmlns:vt="http://schemas.openxmlformats.org/officeDocument/2006/docPropsVTypes"/>
</file>